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r>
        <w:t xml:space="preserve"> </w:t>
      </w:r>
      <w:r>
        <w:t xml:space="preserve">Indonesia</w:t>
      </w:r>
      <w:r>
        <w:t xml:space="preserve"> </w:t>
      </w:r>
      <w:r>
        <w:t xml:space="preserve">Jakarta</w:t>
      </w:r>
    </w:p>
    <w:bookmarkStart w:id="21" w:name="Xd67b8ec718ef05755c1780e2aceb0bbe492beed"/>
    <w:p>
      <w:pPr>
        <w:pStyle w:val="Heading1"/>
      </w:pPr>
      <w:r>
        <w:t xml:space="preserve">Internship Application Letter for Industri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Company Address]</w:t>
      </w:r>
      <w:r>
        <w:br/>
      </w:r>
      <w:r>
        <w:t xml:space="preserve">Jakarta, Indonesia</w:t>
      </w:r>
    </w:p>
    <w:bookmarkStart w:id="20" w:name="Xd73e813028049ea6adcf7b8ac63a0c20b46d0d4"/>
    <w:p>
      <w:pPr>
        <w:pStyle w:val="Heading2"/>
      </w:pPr>
      <w:r>
        <w:t xml:space="preserve">Subject: Internship Application for Industrial Engineer Position at [Company Name], Jakarta, Indonesia</w:t>
      </w:r>
    </w:p>
    <w:p>
      <w:pPr>
        <w:pStyle w:val="FirstParagraph"/>
      </w:pPr>
      <w:r>
        <w:t xml:space="preserve">Dear Hiring Manager,</w:t>
      </w:r>
    </w:p>
    <w:p>
      <w:pPr>
        <w:pStyle w:val="BodyText"/>
      </w:pPr>
      <w:r>
        <w:t xml:space="preserve">I am writing to express my enthusiastic interest in the Industrial Engineer Internship position at [Company Name] as advertised on [Platform where you saw the advertisement, e.g., LinkedIn, company website, university career portal]. As a dedicated and forward-thinking Industrial Engineering student at [Your University], deeply committed to contributing to Indonesia's industrial advancement within Jakarta’s dynamic economic ecosystem, I am confident that my academic foundation, practical skills, and passion for optimizing operational excellence align perfectly with the requirements of this role. This Internship Application Letter represents my sincere commitment to developing into a professional Industrial Engineer capable of addressing the unique challenges and opportunities presented by Jakarta's rapidly evolving manufacturing and service sectors.</w:t>
      </w:r>
    </w:p>
    <w:p>
      <w:pPr>
        <w:pStyle w:val="BodyText"/>
      </w:pPr>
      <w:r>
        <w:t xml:space="preserve">My academic journey at [Your University] has equipped me with a robust understanding of core Industrial Engineering principles, specifically tailored to address the complex operational demands prevalent in Indonesia Jakarta. Courses such as Production Systems Analysis, Facility Layout Design, Operations Research, and Quality Management have provided me with a strong theoretical framework. I have particularly focused on applying these concepts to contexts relevant to Indonesia’s industrial landscape. For instance, in my final-year capstone project titled "Optimizing Logistics Flow for E-Commerce Fulfillment Centers in Jakarta," I analyzed bottlenecks within last-mile delivery networks—a critical pain point for Jakarta's congested urban environment—and proposed a simulation-based solution using Arena software that reduced average processing time by 22%. This project underscored my ability to translate academic knowledge into practical, location-specific solutions vital for Industrial Engineers operating in Indonesia Jakarta.</w:t>
      </w:r>
    </w:p>
    <w:p>
      <w:pPr>
        <w:pStyle w:val="BodyText"/>
      </w:pPr>
      <w:r>
        <w:t xml:space="preserve">My technical skill set directly supports the demands of an Industrial Engineer internship. I am proficient in industry-standard tools including AutoCAD for facility planning, Microsoft Excel (with advanced VBA macros), Minitab for statistical process control and Six Sigma methodologies, and Power BI for data visualization. I have also actively sought hands-on experience through laboratory work and smaller projects. During a semester-long project at [Local Company/University Lab], I conducted a time-motion study on an assembly line, identifying non-value-added activities that contributed to a 15% improvement in cycle time. This experience taught me the importance of meticulous data collection, team collaboration within Indonesian workplace dynamics (emphasizing *harmoni* and respect for hierarchy), and presenting findings clearly to stakeholders—skills essential for success as an Industrial Engineer in Indonesia Jakarta.</w:t>
      </w:r>
    </w:p>
    <w:p>
      <w:pPr>
        <w:pStyle w:val="BodyText"/>
      </w:pPr>
      <w:r>
        <w:t xml:space="preserve">What truly fuels my passion for Industrial Engineering is the tangible impact it has on Indonesia's economic growth. Jakarta, as the nation’s political, economic, and cultural hub, serves as a microcosm of both the immense potential and complex operational challenges facing Indonesian industry. The city’s status as a magnet for manufacturing (notably automotive in Cikarang Industrial Estate), logistics hubs (like Tanjung Priok Port), and burgeoning service sectors provides an unparalleled environment to learn. I am deeply motivated by the opportunity to contribute to companies driving Indonesia Jakarta's industrial efficiency forward, helping local businesses navigate challenges like supply chain resilience, sustainable production practices, and workforce optimization amidst rapid urbanization. The prospect of applying Lean Manufacturing principles within a Jakarta-based manufacturing facility is particularly compelling, as it directly addresses national priorities for competitiveness under initiatives like "Making Indonesia 4.0".</w:t>
      </w:r>
    </w:p>
    <w:p>
      <w:pPr>
        <w:pStyle w:val="BodyText"/>
      </w:pPr>
      <w:r>
        <w:t xml:space="preserve">I am eager to bring my proactive attitude and dedication to [Company Name]. I have closely followed your company’s work in [Mention specific area: e.g., automotive component manufacturing, logistics innovation, sustainable factory operations], particularly noting your commitment to [Mention something specific from company website/news - e.g., "reducing waste in packaging," "implementing digital twins for production lines," or "employee safety initiatives"]. I am confident that my ability to quickly learn complex systems, analyze processes with precision, and collaborate effectively within a team aligns perfectly with the culture and goals of [Company Name]. I am committed to contributing immediately as an Industrial Engineer intern, supporting your team in improving operational metrics while gaining invaluable real-world experience under your guidance.</w:t>
      </w:r>
    </w:p>
    <w:p>
      <w:pPr>
        <w:pStyle w:val="BodyText"/>
      </w:pPr>
      <w:r>
        <w:t xml:space="preserve">As a native Indonesian student deeply familiar with Jakarta’s environment, culture, and business landscape, I understand the nuances required to operate effectively within this context. I am fluent in Bahasa Indonesia (written and spoken) and proficient in English, enabling seamless communication across diverse teams. My understanding of local industry practices and challenges ensures I can integrate smoothly into your operations from day one.</w:t>
      </w:r>
    </w:p>
    <w:p>
      <w:pPr>
        <w:pStyle w:val="BodyText"/>
      </w:pPr>
      <w:r>
        <w:t xml:space="preserve">Thank you for considering my application for the Industrial Engineer Internship position at [Company Name] in Jakarta, Indonesia. I am incredibly excited about the possibility of contributing to your team’s success while honing my skills as a future Industrial Engineer within Indonesia's most vital economic center. My resume, attached for your review, provides further detail on my qualifications and experiences. I welcome the opportunity to discuss how my skills in process optimization, data analysis, and dedication to operational excellence can benefit [Company Name] during an interview at your earliest convenience.</w:t>
      </w:r>
    </w:p>
    <w:p>
      <w:pPr>
        <w:pStyle w:val="BodyText"/>
      </w:pPr>
      <w:r>
        <w:t xml:space="preserve">Sincerel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 Indonesia Jakarta</dc:title>
  <dc:creator/>
  <cp:keywords/>
  <dcterms:created xsi:type="dcterms:W3CDTF">2026-07-20T23:29:59Z</dcterms:created>
  <dcterms:modified xsi:type="dcterms:W3CDTF">2026-07-20T23:29:59Z</dcterms:modified>
</cp:coreProperties>
</file>

<file path=docProps/custom.xml><?xml version="1.0" encoding="utf-8"?>
<Properties xmlns="http://schemas.openxmlformats.org/officeDocument/2006/custom-properties" xmlns:vt="http://schemas.openxmlformats.org/officeDocument/2006/docPropsVTypes"/>
</file>